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E9797" w14:textId="38EA8478" w:rsidR="00935DF7" w:rsidRPr="00CF23ED" w:rsidRDefault="00CF23ED" w:rsidP="00CF23E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F23ED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Семинарское задание </w:t>
      </w:r>
      <w:r w:rsidRPr="00CF23ED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410875B7" w14:textId="0E47485D" w:rsidR="00CF23ED" w:rsidRDefault="00CF23ED" w:rsidP="00CF23ED">
      <w:pPr>
        <w:pStyle w:val="a3"/>
      </w:pPr>
      <w:r>
        <w:rPr>
          <w:rFonts w:hAnsi="Symbol"/>
        </w:rPr>
        <w:t>1</w:t>
      </w:r>
      <w:r w:rsidRPr="00CF23ED">
        <w:rPr>
          <w:rFonts w:hAnsi="Symbol"/>
        </w:rPr>
        <w:t>.</w:t>
      </w:r>
      <w:r>
        <w:t xml:space="preserve">  </w:t>
      </w:r>
      <w:r>
        <w:rPr>
          <w:rStyle w:val="a4"/>
        </w:rPr>
        <w:t>Определение времени суток</w:t>
      </w:r>
      <w:r>
        <w:br/>
        <w:t>Запросите у пользователя текущее время в формате 24-часового времени (например, 14 для 14:00) и определите, является ли оно утренним (5–11), дневным (12–17), вечерним (18–21) или ночным (22–4). Выведите соответствующее сообщение.</w:t>
      </w:r>
    </w:p>
    <w:p w14:paraId="7C98B688" w14:textId="510588CD" w:rsidR="00CF23ED" w:rsidRDefault="00CF23ED" w:rsidP="00CF23ED">
      <w:pPr>
        <w:pStyle w:val="a3"/>
      </w:pPr>
      <w:r>
        <w:rPr>
          <w:rFonts w:hAnsi="Symbol"/>
        </w:rPr>
        <w:t>2.</w:t>
      </w:r>
      <w:r>
        <w:t xml:space="preserve">  </w:t>
      </w:r>
      <w:r>
        <w:rPr>
          <w:rStyle w:val="a4"/>
        </w:rPr>
        <w:t>Проверка на четность и положительность</w:t>
      </w:r>
      <w:r>
        <w:br/>
        <w:t>Запросите у пользователя число и напишите программу, которая определяет, является ли это число положительным или отрицательным и четным или нечетным.</w:t>
      </w:r>
    </w:p>
    <w:p w14:paraId="099F836F" w14:textId="26A88519" w:rsidR="00CF23ED" w:rsidRDefault="00CF23ED" w:rsidP="00CF23ED">
      <w:pPr>
        <w:pStyle w:val="a3"/>
      </w:pPr>
      <w:r>
        <w:rPr>
          <w:rFonts w:hAnsi="Symbol"/>
        </w:rPr>
        <w:t>3.</w:t>
      </w:r>
      <w:r>
        <w:t xml:space="preserve">  </w:t>
      </w:r>
      <w:r>
        <w:rPr>
          <w:rStyle w:val="a4"/>
        </w:rPr>
        <w:t>Определение знака зодиака</w:t>
      </w:r>
      <w:r>
        <w:br/>
        <w:t xml:space="preserve">Запросите у пользователя месяц и день рождения и определите его знак зодиака (например, 21 </w:t>
      </w:r>
      <w:proofErr w:type="gramStart"/>
      <w:r>
        <w:t>марта–19</w:t>
      </w:r>
      <w:proofErr w:type="gramEnd"/>
      <w:r>
        <w:t xml:space="preserve"> апреля — Овен). Выведите название знака зодиака.</w:t>
      </w:r>
    </w:p>
    <w:p w14:paraId="4781EEE6" w14:textId="37566B23" w:rsidR="00CF23ED" w:rsidRDefault="00CF23ED" w:rsidP="00CF23ED">
      <w:pPr>
        <w:pStyle w:val="a3"/>
      </w:pPr>
      <w:r>
        <w:rPr>
          <w:rFonts w:hAnsi="Symbol"/>
        </w:rPr>
        <w:t>4.</w:t>
      </w:r>
      <w:r>
        <w:t xml:space="preserve">  </w:t>
      </w:r>
      <w:r>
        <w:rPr>
          <w:rStyle w:val="a4"/>
        </w:rPr>
        <w:t>Проверка на возрастные группы</w:t>
      </w:r>
      <w:r>
        <w:br/>
        <w:t>Запросите у пользователя его возраст и выведите сообщение о том, к какой возрастной группе он принадлежит: ребенок (0–12), подросток (13–17), взрослый (18–64), пожилой человек (65+).</w:t>
      </w:r>
    </w:p>
    <w:p w14:paraId="5EB6C286" w14:textId="05666440" w:rsidR="00CF23ED" w:rsidRDefault="00CF23ED" w:rsidP="00CF23ED">
      <w:pPr>
        <w:pStyle w:val="a3"/>
      </w:pPr>
      <w:r>
        <w:rPr>
          <w:rFonts w:hAnsi="Symbol"/>
        </w:rPr>
        <w:t>5.</w:t>
      </w:r>
      <w:r>
        <w:t xml:space="preserve">  </w:t>
      </w:r>
      <w:r>
        <w:rPr>
          <w:rStyle w:val="a4"/>
        </w:rPr>
        <w:t>Калькулятор с проверкой на деление на ноль</w:t>
      </w:r>
      <w:r>
        <w:br/>
        <w:t>Запросите у пользователя два числа и операцию (</w:t>
      </w:r>
      <w:r>
        <w:rPr>
          <w:rStyle w:val="HTML"/>
        </w:rPr>
        <w:t>+</w:t>
      </w:r>
      <w:r>
        <w:t xml:space="preserve">, </w:t>
      </w:r>
      <w:r>
        <w:rPr>
          <w:rStyle w:val="HTML"/>
        </w:rPr>
        <w:t>-</w:t>
      </w:r>
      <w:r>
        <w:t xml:space="preserve">, </w:t>
      </w:r>
      <w:r>
        <w:rPr>
          <w:rStyle w:val="HTML"/>
        </w:rPr>
        <w:t>*</w:t>
      </w:r>
      <w:r>
        <w:t xml:space="preserve">, </w:t>
      </w:r>
      <w:r>
        <w:rPr>
          <w:rStyle w:val="HTML"/>
        </w:rPr>
        <w:t>/</w:t>
      </w:r>
      <w:r>
        <w:t>). Выполните выбранную операцию и, если пользователь выбрал деление, проверьте, чтобы делитель не был равен нулю.</w:t>
      </w:r>
    </w:p>
    <w:p w14:paraId="245167C5" w14:textId="5526A7A6" w:rsidR="00CF23ED" w:rsidRDefault="00CF23ED" w:rsidP="00CF23ED">
      <w:pPr>
        <w:pStyle w:val="a3"/>
      </w:pPr>
      <w:r>
        <w:rPr>
          <w:rFonts w:hAnsi="Symbol"/>
        </w:rPr>
        <w:t>6.</w:t>
      </w:r>
      <w:r>
        <w:t xml:space="preserve"> </w:t>
      </w:r>
      <w:r>
        <w:rPr>
          <w:rStyle w:val="a4"/>
        </w:rPr>
        <w:t>Система оценок</w:t>
      </w:r>
      <w:r>
        <w:br/>
        <w:t>Запросите у пользователя процент, который он получил за экзамен, и выведите оценку: "Отлично" (90–100), "Хорошо" (75–89), "Удовлетворительно" (50–74) или "Неудовлетворительно" (0–49).</w:t>
      </w:r>
    </w:p>
    <w:p w14:paraId="6206C948" w14:textId="4C2D5E10" w:rsidR="00CF23ED" w:rsidRDefault="00CF23ED" w:rsidP="00CF23ED">
      <w:pPr>
        <w:pStyle w:val="a3"/>
      </w:pPr>
      <w:r>
        <w:rPr>
          <w:rFonts w:hAnsi="Symbol"/>
        </w:rPr>
        <w:t>7.</w:t>
      </w:r>
      <w:r>
        <w:t xml:space="preserve">  </w:t>
      </w:r>
      <w:r>
        <w:rPr>
          <w:rStyle w:val="a4"/>
        </w:rPr>
        <w:t>Игра "Угадай число"</w:t>
      </w:r>
      <w:r>
        <w:br/>
        <w:t xml:space="preserve">Напишите программу, которая выбирает случайное число от 1 до 10. Попросите пользователя угадать это число. Если пользователь угадал правильно, выведите сообщение "Вы угадали!", если его число больше, </w:t>
      </w:r>
      <w:proofErr w:type="gramStart"/>
      <w:r>
        <w:t>скажите</w:t>
      </w:r>
      <w:proofErr w:type="gramEnd"/>
      <w:r>
        <w:t xml:space="preserve"> "Слишком много", а если меньше, скажите "Слишком мало".</w:t>
      </w:r>
    </w:p>
    <w:p w14:paraId="3964AB65" w14:textId="3541C1A5" w:rsidR="00CF23ED" w:rsidRDefault="00CF23ED" w:rsidP="00CF23ED">
      <w:pPr>
        <w:pStyle w:val="a3"/>
      </w:pPr>
      <w:r>
        <w:rPr>
          <w:rFonts w:hAnsi="Symbol"/>
        </w:rPr>
        <w:t>8.</w:t>
      </w:r>
      <w:r>
        <w:t xml:space="preserve">  </w:t>
      </w:r>
      <w:r>
        <w:rPr>
          <w:rStyle w:val="a4"/>
        </w:rPr>
        <w:t>Определение сезона по месяцу</w:t>
      </w:r>
      <w:r>
        <w:br/>
        <w:t>Запросите у пользователя номер месяца (от 1 до 12) и определите, к какому сезону он относится: зима, весна, лето или осень.</w:t>
      </w:r>
    </w:p>
    <w:p w14:paraId="66100C2B" w14:textId="6B70F522" w:rsidR="00CF23ED" w:rsidRDefault="00CF23ED" w:rsidP="00CF23ED">
      <w:pPr>
        <w:pStyle w:val="a3"/>
      </w:pPr>
      <w:r>
        <w:rPr>
          <w:rFonts w:hAnsi="Symbol"/>
        </w:rPr>
        <w:t>9.</w:t>
      </w:r>
      <w:r>
        <w:t xml:space="preserve">  </w:t>
      </w:r>
      <w:r>
        <w:rPr>
          <w:rStyle w:val="a4"/>
        </w:rPr>
        <w:t>Проверка треугольника</w:t>
      </w:r>
      <w:r>
        <w:br/>
        <w:t>Запросите у пользователя три числа и проверьте, могут ли они быть длинами сторон треугольника. Напомните, что сумма длин любых двух сторон треугольника должна быть больше длины третьей стороны.</w:t>
      </w:r>
    </w:p>
    <w:p w14:paraId="10AFBC98" w14:textId="6BE462FA" w:rsidR="00CF23ED" w:rsidRDefault="00CF23ED" w:rsidP="00CF23ED">
      <w:pPr>
        <w:pStyle w:val="a3"/>
      </w:pPr>
      <w:r>
        <w:rPr>
          <w:rFonts w:hAnsi="Symbol"/>
        </w:rPr>
        <w:t>10.</w:t>
      </w:r>
      <w:r>
        <w:t xml:space="preserve">  </w:t>
      </w:r>
      <w:r>
        <w:rPr>
          <w:rStyle w:val="a4"/>
        </w:rPr>
        <w:t>Выбор напитка в автомате</w:t>
      </w:r>
      <w:r>
        <w:br/>
        <w:t>Напишите программу, которая запрашивает у пользователя его выбор напитка (например, "1 — Кофе", "2 — Чай", "3 — Сок") и выводит сообщение о выбранном напитке. Если пользователь вводит число, не соответствующее ни одному напитку, выведите сообщение об ошибке "Выбор не распознан".</w:t>
      </w:r>
    </w:p>
    <w:p w14:paraId="17E8D43A" w14:textId="77777777" w:rsidR="00CF23ED" w:rsidRPr="00CF23ED" w:rsidRDefault="00CF23ED" w:rsidP="00CF23ED">
      <w:pPr>
        <w:rPr>
          <w:rFonts w:ascii="Times New Roman" w:hAnsi="Times New Roman" w:cs="Times New Roman"/>
          <w:sz w:val="28"/>
          <w:szCs w:val="28"/>
        </w:rPr>
      </w:pPr>
    </w:p>
    <w:sectPr w:rsidR="00CF23ED" w:rsidRPr="00CF23E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LIwMzCyMDUxMzZS0lEKTi0uzszPAykwrAUAFEdBqSwAAAA="/>
  </w:docVars>
  <w:rsids>
    <w:rsidRoot w:val="00CF23ED"/>
    <w:rsid w:val="00035CEA"/>
    <w:rsid w:val="001761EA"/>
    <w:rsid w:val="001A543C"/>
    <w:rsid w:val="00293F21"/>
    <w:rsid w:val="008F54A9"/>
    <w:rsid w:val="00935DF7"/>
    <w:rsid w:val="00BB33BB"/>
    <w:rsid w:val="00CF23ED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57A2E3"/>
  <w15:chartTrackingRefBased/>
  <w15:docId w15:val="{AC807851-7DC2-49E7-821A-742FA8287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F2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CF23ED"/>
    <w:rPr>
      <w:b/>
      <w:bCs/>
    </w:rPr>
  </w:style>
  <w:style w:type="character" w:styleId="HTML">
    <w:name w:val="HTML Code"/>
    <w:basedOn w:val="a0"/>
    <w:uiPriority w:val="99"/>
    <w:semiHidden/>
    <w:unhideWhenUsed/>
    <w:rsid w:val="00CF23E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8</Words>
  <Characters>1929</Characters>
  <Application>Microsoft Office Word</Application>
  <DocSecurity>0</DocSecurity>
  <Lines>16</Lines>
  <Paragraphs>4</Paragraphs>
  <ScaleCrop>false</ScaleCrop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0-29T16:27:00Z</dcterms:created>
  <dcterms:modified xsi:type="dcterms:W3CDTF">2024-10-29T16:29:00Z</dcterms:modified>
</cp:coreProperties>
</file>